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1B5ED" w14:textId="77777777" w:rsidR="006B35B5" w:rsidRDefault="006B35B5" w:rsidP="006B35B5">
      <w:pPr>
        <w:pStyle w:val="a3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ложение 4:</w:t>
      </w:r>
    </w:p>
    <w:p w14:paraId="595D120C" w14:textId="77777777" w:rsidR="006B35B5" w:rsidRDefault="006B35B5" w:rsidP="006B35B5">
      <w:pPr>
        <w:pStyle w:val="a3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явление тема, </w:t>
      </w:r>
    </w:p>
    <w:p w14:paraId="628A451A" w14:textId="77777777" w:rsidR="006B35B5" w:rsidRDefault="006B35B5" w:rsidP="006B35B5">
      <w:pPr>
        <w:pStyle w:val="a3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ъгласувана с научен ръководител </w:t>
      </w:r>
    </w:p>
    <w:p w14:paraId="6D89E21D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DB47369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yellow"/>
          <w:lang w:eastAsia="bg-BG"/>
        </w:rPr>
      </w:pPr>
    </w:p>
    <w:p w14:paraId="6EBC6D2A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yellow"/>
          <w:lang w:eastAsia="bg-BG"/>
        </w:rPr>
      </w:pPr>
    </w:p>
    <w:p w14:paraId="4DB4E549" w14:textId="77777777" w:rsidR="006B35B5" w:rsidRDefault="006B35B5" w:rsidP="006B35B5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До </w:t>
      </w:r>
    </w:p>
    <w:p w14:paraId="2FCCF345" w14:textId="5EF387EA" w:rsidR="006B35B5" w:rsidRDefault="001D765E" w:rsidP="006B35B5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 w:rsidRPr="001D765E">
        <w:rPr>
          <w:rFonts w:ascii="Times New Roman" w:eastAsia="Times New Roman" w:hAnsi="Times New Roman" w:cs="Times New Roman"/>
          <w:sz w:val="28"/>
          <w:szCs w:val="28"/>
          <w:lang w:eastAsia="bg-BG"/>
        </w:rPr>
        <w:t>Доц. д-р Ивайло Беев</w:t>
      </w:r>
      <w:r w:rsidR="006B35B5">
        <w:rPr>
          <w:rFonts w:ascii="Times New Roman" w:eastAsia="Times New Roman" w:hAnsi="Times New Roman" w:cs="Times New Roman"/>
          <w:sz w:val="28"/>
          <w:szCs w:val="28"/>
          <w:lang w:eastAsia="bg-BG"/>
        </w:rPr>
        <w:t>,</w:t>
      </w:r>
    </w:p>
    <w:p w14:paraId="649D580F" w14:textId="77777777" w:rsidR="006B35B5" w:rsidRDefault="006B35B5" w:rsidP="006B35B5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ръководител на катедра</w:t>
      </w:r>
    </w:p>
    <w:p w14:paraId="034827EC" w14:textId="77777777" w:rsidR="006B35B5" w:rsidRDefault="006B35B5" w:rsidP="006B35B5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„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Икономикс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“, УНСС</w:t>
      </w:r>
    </w:p>
    <w:p w14:paraId="02302E81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</w:p>
    <w:p w14:paraId="0D74ACF6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</w:p>
    <w:p w14:paraId="501C1647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  <w:lang w:eastAsia="bg-BG"/>
        </w:rPr>
      </w:pPr>
    </w:p>
    <w:p w14:paraId="608F8DDB" w14:textId="77777777" w:rsidR="006B35B5" w:rsidRDefault="006B35B5" w:rsidP="006B35B5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bg-BG"/>
        </w:rPr>
      </w:pPr>
      <w:r>
        <w:rPr>
          <w:rFonts w:ascii="Times New Roman" w:eastAsia="Times New Roman" w:hAnsi="Times New Roman" w:cs="Times New Roman"/>
          <w:sz w:val="32"/>
          <w:szCs w:val="32"/>
          <w:lang w:eastAsia="bg-BG"/>
        </w:rPr>
        <w:t>ЗАЯВЛЕНИЕ</w:t>
      </w:r>
    </w:p>
    <w:p w14:paraId="7E42000B" w14:textId="77777777" w:rsidR="006B35B5" w:rsidRDefault="006B35B5" w:rsidP="006B35B5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bg-BG"/>
        </w:rPr>
      </w:pPr>
      <w:r>
        <w:rPr>
          <w:rFonts w:ascii="Times New Roman" w:eastAsia="Times New Roman" w:hAnsi="Times New Roman" w:cs="Times New Roman"/>
          <w:sz w:val="32"/>
          <w:szCs w:val="32"/>
          <w:lang w:eastAsia="bg-BG"/>
        </w:rPr>
        <w:t>от</w:t>
      </w:r>
    </w:p>
    <w:p w14:paraId="45089F01" w14:textId="77777777" w:rsidR="006B35B5" w:rsidRDefault="006B35B5" w:rsidP="006B35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eastAsia="bg-BG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eastAsia="bg-BG"/>
        </w:rPr>
        <w:t>……………………………………………………………………………….</w:t>
      </w:r>
    </w:p>
    <w:p w14:paraId="76C8D0B0" w14:textId="77777777" w:rsidR="006B35B5" w:rsidRDefault="006B35B5" w:rsidP="006B35B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eastAsia="bg-BG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bg-BG"/>
        </w:rPr>
        <w:t>(………трите имена, факултетен номер………)</w:t>
      </w:r>
    </w:p>
    <w:p w14:paraId="10FADC49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2E1A92D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623CFDB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6E9DA5B" w14:textId="77777777" w:rsidR="006B35B5" w:rsidRDefault="006B35B5" w:rsidP="006B35B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46A9EB7" w14:textId="06BA1C07" w:rsidR="006B35B5" w:rsidRDefault="006B35B5" w:rsidP="006B35B5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Уважаеми </w:t>
      </w:r>
      <w:bookmarkStart w:id="0" w:name="_Hlk61268616"/>
      <w:r w:rsidR="001D765E">
        <w:rPr>
          <w:rFonts w:ascii="Times New Roman" w:eastAsia="Times New Roman" w:hAnsi="Times New Roman" w:cs="Times New Roman"/>
          <w:sz w:val="28"/>
          <w:szCs w:val="28"/>
          <w:lang w:eastAsia="bg-BG"/>
        </w:rPr>
        <w:t>д</w:t>
      </w:r>
      <w:r w:rsidR="001D765E" w:rsidRPr="001D765E">
        <w:rPr>
          <w:rFonts w:ascii="Times New Roman" w:eastAsia="Times New Roman" w:hAnsi="Times New Roman" w:cs="Times New Roman"/>
          <w:sz w:val="28"/>
          <w:szCs w:val="28"/>
          <w:lang w:eastAsia="bg-BG"/>
        </w:rPr>
        <w:t>оц. Беев</w:t>
      </w:r>
      <w:bookmarkEnd w:id="0"/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,</w:t>
      </w:r>
    </w:p>
    <w:p w14:paraId="59579B29" w14:textId="77777777" w:rsidR="006B35B5" w:rsidRDefault="006B35B5" w:rsidP="006B35B5">
      <w:pPr>
        <w:pStyle w:val="a3"/>
        <w:ind w:firstLine="708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Моля да одобрите следната тема на дипломна работа:</w:t>
      </w:r>
    </w:p>
    <w:p w14:paraId="10E85514" w14:textId="77777777" w:rsidR="006B35B5" w:rsidRDefault="006B35B5" w:rsidP="006B35B5">
      <w:pPr>
        <w:pStyle w:val="a3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…………………………………………………………………………………</w:t>
      </w:r>
    </w:p>
    <w:p w14:paraId="3C14AA4C" w14:textId="77777777" w:rsidR="006B35B5" w:rsidRDefault="006B35B5" w:rsidP="006B35B5">
      <w:pPr>
        <w:pStyle w:val="a3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ab/>
      </w:r>
      <w:r>
        <w:rPr>
          <w:rFonts w:ascii="Times New Roman" w:eastAsia="Times New Roman" w:hAnsi="Times New Roman" w:cs="Times New Roman"/>
          <w:sz w:val="20"/>
          <w:szCs w:val="20"/>
          <w:lang w:eastAsia="bg-BG"/>
        </w:rPr>
        <w:t>(изписва се точната формулировка)</w:t>
      </w:r>
    </w:p>
    <w:p w14:paraId="7FD5EAC4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14:paraId="4C9C5425" w14:textId="77777777" w:rsidR="006B35B5" w:rsidRDefault="006B35B5" w:rsidP="006B35B5">
      <w:pPr>
        <w:pStyle w:val="a3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явявам, че посочената тема е определена съвместно с научния ръководител. </w:t>
      </w:r>
    </w:p>
    <w:p w14:paraId="2454DB7F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675589F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ED5C286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99464B3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..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С уважение:………………………..</w:t>
      </w:r>
    </w:p>
    <w:p w14:paraId="3CE7EE96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(дата)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14:paraId="28B8B5E1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12633DB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1A03E76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ъгласувано с научен ръководител:……………..</w:t>
      </w:r>
    </w:p>
    <w:p w14:paraId="3B890FE8" w14:textId="77777777" w:rsidR="006B35B5" w:rsidRDefault="006B35B5" w:rsidP="006B35B5">
      <w:pPr>
        <w:pStyle w:val="a3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0"/>
          <w:szCs w:val="20"/>
        </w:rPr>
        <w:t>(н.р-л; подпис)</w:t>
      </w:r>
    </w:p>
    <w:p w14:paraId="1434055C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ABE583D" w14:textId="77777777" w:rsidR="006B35B5" w:rsidRDefault="006B35B5" w:rsidP="006B35B5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34BF061" w14:textId="77777777" w:rsidR="006B35B5" w:rsidRDefault="006B35B5" w:rsidP="006B35B5"/>
    <w:p w14:paraId="7351995E" w14:textId="77777777" w:rsidR="006B35B5" w:rsidRDefault="006B35B5" w:rsidP="006B35B5"/>
    <w:sectPr w:rsidR="006B35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TI1M7EwNzE2NTJU0lEKTi0uzszPAykwrAUAQiI30SwAAAA="/>
  </w:docVars>
  <w:rsids>
    <w:rsidRoot w:val="006B35B5"/>
    <w:rsid w:val="001D765E"/>
    <w:rsid w:val="00404786"/>
    <w:rsid w:val="006B3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D8A8A"/>
  <w15:docId w15:val="{6628B51A-6B71-40D4-8A2E-9316CA03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35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6B35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9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Company>UNWE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O</dc:creator>
  <cp:lastModifiedBy>Иван Божикин</cp:lastModifiedBy>
  <cp:revision>2</cp:revision>
  <dcterms:created xsi:type="dcterms:W3CDTF">2021-01-11T12:44:00Z</dcterms:created>
  <dcterms:modified xsi:type="dcterms:W3CDTF">2021-01-11T12:44:00Z</dcterms:modified>
</cp:coreProperties>
</file>